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E631EC" w14:textId="77777777" w:rsidR="000024CB" w:rsidRDefault="000024CB" w:rsidP="000024CB">
      <w:pPr>
        <w:pStyle w:val="font8"/>
        <w:spacing w:before="0" w:beforeAutospacing="0" w:after="0" w:afterAutospacing="0"/>
        <w:jc w:val="center"/>
        <w:textAlignment w:val="baseline"/>
        <w:rPr>
          <w:color w:val="173981"/>
          <w:sz w:val="30"/>
          <w:szCs w:val="30"/>
        </w:rPr>
      </w:pPr>
      <w:r>
        <w:rPr>
          <w:rStyle w:val="wixui-rich-texttext"/>
          <w:b/>
          <w:bCs/>
          <w:color w:val="173981"/>
          <w:sz w:val="30"/>
          <w:szCs w:val="30"/>
          <w:bdr w:val="none" w:sz="0" w:space="0" w:color="auto" w:frame="1"/>
        </w:rPr>
        <w:t>Int</w:t>
      </w:r>
      <w:r w:rsidR="00D71DAB">
        <w:rPr>
          <w:rStyle w:val="wixui-rich-texttext"/>
          <w:b/>
          <w:bCs/>
          <w:color w:val="173981"/>
          <w:sz w:val="30"/>
          <w:szCs w:val="30"/>
          <w:bdr w:val="none" w:sz="0" w:space="0" w:color="auto" w:frame="1"/>
        </w:rPr>
        <w:t>er-House Computer Digi Quiz 2025-26</w:t>
      </w:r>
      <w:r>
        <w:rPr>
          <w:rStyle w:val="wixui-rich-texttext"/>
          <w:b/>
          <w:bCs/>
          <w:color w:val="173981"/>
          <w:sz w:val="30"/>
          <w:szCs w:val="30"/>
          <w:bdr w:val="none" w:sz="0" w:space="0" w:color="auto" w:frame="1"/>
        </w:rPr>
        <w:t xml:space="preserve"> (</w:t>
      </w:r>
      <w:r w:rsidR="00D71DAB">
        <w:rPr>
          <w:rStyle w:val="wixui-rich-texttext"/>
          <w:b/>
          <w:bCs/>
          <w:color w:val="173981"/>
          <w:sz w:val="30"/>
          <w:szCs w:val="30"/>
          <w:bdr w:val="none" w:sz="0" w:space="0" w:color="auto" w:frame="1"/>
        </w:rPr>
        <w:t>Prep</w:t>
      </w:r>
      <w:r>
        <w:rPr>
          <w:rStyle w:val="wixui-rich-texttext"/>
          <w:b/>
          <w:bCs/>
          <w:color w:val="173981"/>
          <w:sz w:val="30"/>
          <w:szCs w:val="30"/>
          <w:bdr w:val="none" w:sz="0" w:space="0" w:color="auto" w:frame="1"/>
        </w:rPr>
        <w:t xml:space="preserve"> School)</w:t>
      </w:r>
    </w:p>
    <w:p w14:paraId="218717B4" w14:textId="6519CD68" w:rsidR="000024CB" w:rsidRPr="00B74BD7" w:rsidRDefault="000024CB" w:rsidP="00B74BD7">
      <w:pPr>
        <w:pStyle w:val="font8"/>
        <w:spacing w:before="0" w:beforeAutospacing="0" w:after="0" w:afterAutospacing="0"/>
        <w:jc w:val="center"/>
        <w:textAlignment w:val="baseline"/>
        <w:rPr>
          <w:color w:val="173981"/>
          <w:sz w:val="27"/>
          <w:szCs w:val="27"/>
        </w:rPr>
      </w:pPr>
      <w:r>
        <w:rPr>
          <w:rStyle w:val="wixguard"/>
          <w:b/>
          <w:bCs/>
          <w:color w:val="173981"/>
          <w:sz w:val="30"/>
          <w:szCs w:val="30"/>
          <w:bdr w:val="none" w:sz="0" w:space="0" w:color="auto" w:frame="1"/>
        </w:rPr>
        <w:t>​</w:t>
      </w:r>
      <w:r>
        <w:rPr>
          <w:rStyle w:val="wixguard"/>
          <w:color w:val="173981"/>
          <w:sz w:val="21"/>
          <w:szCs w:val="21"/>
          <w:bdr w:val="none" w:sz="0" w:space="0" w:color="auto" w:frame="1"/>
        </w:rPr>
        <w:t>​</w:t>
      </w:r>
    </w:p>
    <w:p w14:paraId="56A52A08" w14:textId="76137FC6" w:rsidR="000024CB" w:rsidRDefault="000024CB" w:rsidP="00B74BD7">
      <w:pPr>
        <w:pStyle w:val="font8"/>
        <w:spacing w:before="0" w:beforeAutospacing="0" w:after="0" w:afterAutospacing="0"/>
        <w:jc w:val="center"/>
        <w:textAlignment w:val="baseline"/>
        <w:rPr>
          <w:rStyle w:val="wixui-rich-texttext"/>
          <w:b/>
          <w:bCs/>
          <w:color w:val="173981"/>
          <w:sz w:val="27"/>
          <w:szCs w:val="27"/>
          <w:u w:val="single"/>
          <w:bdr w:val="none" w:sz="0" w:space="0" w:color="auto" w:frame="1"/>
        </w:rPr>
      </w:pPr>
      <w:r w:rsidRPr="00B74BD7">
        <w:rPr>
          <w:rStyle w:val="wixui-rich-texttext"/>
          <w:b/>
          <w:bCs/>
          <w:color w:val="173981"/>
          <w:sz w:val="27"/>
          <w:szCs w:val="27"/>
          <w:u w:val="single"/>
          <w:bdr w:val="none" w:sz="0" w:space="0" w:color="auto" w:frame="1"/>
        </w:rPr>
        <w:t>Results</w:t>
      </w:r>
    </w:p>
    <w:p w14:paraId="110EC516" w14:textId="77777777" w:rsidR="00B74BD7" w:rsidRPr="00B74BD7" w:rsidRDefault="00B74BD7" w:rsidP="00B74BD7">
      <w:pPr>
        <w:pStyle w:val="font8"/>
        <w:spacing w:before="0" w:beforeAutospacing="0" w:after="0" w:afterAutospacing="0"/>
        <w:jc w:val="center"/>
        <w:textAlignment w:val="baseline"/>
        <w:rPr>
          <w:color w:val="173981"/>
          <w:sz w:val="27"/>
          <w:szCs w:val="27"/>
          <w:u w:val="single"/>
        </w:rPr>
      </w:pPr>
    </w:p>
    <w:p w14:paraId="194A665A" w14:textId="77777777" w:rsidR="000024CB" w:rsidRPr="00B74BD7" w:rsidRDefault="00D71DAB" w:rsidP="000024CB">
      <w:pPr>
        <w:pStyle w:val="font8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2060"/>
        </w:rPr>
      </w:pPr>
      <w:r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 xml:space="preserve">1st Position: </w:t>
      </w:r>
      <w:proofErr w:type="spellStart"/>
      <w:r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>Nilgiri</w:t>
      </w:r>
      <w:proofErr w:type="spellEnd"/>
      <w:r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 xml:space="preserve"> House (12</w:t>
      </w:r>
      <w:r w:rsidR="000024CB"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>0 Points)</w:t>
      </w:r>
    </w:p>
    <w:p w14:paraId="56453E52" w14:textId="77777777" w:rsidR="000024CB" w:rsidRPr="00B74BD7" w:rsidRDefault="000024CB" w:rsidP="000024CB">
      <w:pPr>
        <w:pStyle w:val="font8"/>
        <w:numPr>
          <w:ilvl w:val="1"/>
          <w:numId w:val="1"/>
        </w:numPr>
        <w:spacing w:before="0" w:beforeAutospacing="0" w:after="0" w:afterAutospacing="0"/>
        <w:ind w:left="0"/>
        <w:jc w:val="both"/>
        <w:textAlignment w:val="baseline"/>
        <w:rPr>
          <w:rStyle w:val="wixui-rich-texttext"/>
          <w:rFonts w:asciiTheme="minorHAnsi" w:hAnsiTheme="minorHAnsi" w:cstheme="minorHAnsi"/>
          <w:color w:val="002060"/>
        </w:rPr>
      </w:pPr>
      <w:r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>Participants:</w:t>
      </w:r>
    </w:p>
    <w:p w14:paraId="3974AF66" w14:textId="77777777" w:rsidR="00D71DAB" w:rsidRPr="00B74BD7" w:rsidRDefault="00D71DAB" w:rsidP="00D71DAB">
      <w:pPr>
        <w:pStyle w:val="font8"/>
        <w:spacing w:before="0" w:beforeAutospacing="0" w:after="0" w:afterAutospacing="0"/>
        <w:ind w:left="720"/>
        <w:jc w:val="both"/>
        <w:textAlignment w:val="baseline"/>
        <w:rPr>
          <w:rFonts w:asciiTheme="minorHAnsi" w:hAnsiTheme="minorHAnsi" w:cstheme="minorHAnsi"/>
          <w:color w:val="002060"/>
        </w:rPr>
      </w:pPr>
      <w:r w:rsidRPr="00B74BD7">
        <w:rPr>
          <w:rFonts w:asciiTheme="minorHAnsi" w:hAnsiTheme="minorHAnsi" w:cstheme="minorHAnsi"/>
          <w:color w:val="002060"/>
        </w:rPr>
        <w:t>Ananya Pal 5C</w:t>
      </w:r>
    </w:p>
    <w:p w14:paraId="4C79AD34" w14:textId="77777777" w:rsidR="00D71DAB" w:rsidRPr="00B74BD7" w:rsidRDefault="00D71DAB" w:rsidP="00D71DAB">
      <w:pPr>
        <w:pStyle w:val="ListParagraph"/>
        <w:rPr>
          <w:rFonts w:cstheme="minorHAnsi"/>
          <w:color w:val="002060"/>
          <w:sz w:val="24"/>
          <w:szCs w:val="24"/>
        </w:rPr>
      </w:pPr>
      <w:r w:rsidRPr="00B74BD7">
        <w:rPr>
          <w:rFonts w:cstheme="minorHAnsi"/>
          <w:color w:val="002060"/>
          <w:sz w:val="24"/>
          <w:szCs w:val="24"/>
        </w:rPr>
        <w:t>Anshu Mansingh 5B</w:t>
      </w:r>
    </w:p>
    <w:p w14:paraId="72F672DD" w14:textId="77777777" w:rsidR="00D71DAB" w:rsidRPr="00B74BD7" w:rsidRDefault="00D71DAB" w:rsidP="00D71DAB">
      <w:pPr>
        <w:pStyle w:val="ListParagraph"/>
        <w:rPr>
          <w:rFonts w:cstheme="minorHAnsi"/>
          <w:color w:val="002060"/>
          <w:sz w:val="24"/>
          <w:szCs w:val="24"/>
        </w:rPr>
      </w:pPr>
      <w:proofErr w:type="spellStart"/>
      <w:r w:rsidRPr="00B74BD7">
        <w:rPr>
          <w:rFonts w:cstheme="minorHAnsi"/>
          <w:color w:val="002060"/>
          <w:sz w:val="24"/>
          <w:szCs w:val="24"/>
        </w:rPr>
        <w:t>Prathein</w:t>
      </w:r>
      <w:proofErr w:type="spellEnd"/>
      <w:r w:rsidRPr="00B74BD7">
        <w:rPr>
          <w:rFonts w:cstheme="minorHAnsi"/>
          <w:color w:val="002060"/>
          <w:sz w:val="24"/>
          <w:szCs w:val="24"/>
        </w:rPr>
        <w:t xml:space="preserve"> Ramanesh 5C</w:t>
      </w:r>
    </w:p>
    <w:p w14:paraId="73A1735B" w14:textId="77777777" w:rsidR="00D71DAB" w:rsidRPr="00B74BD7" w:rsidRDefault="00D71DAB" w:rsidP="00D71DAB">
      <w:pPr>
        <w:pStyle w:val="ListParagraph"/>
        <w:rPr>
          <w:rFonts w:cstheme="minorHAnsi"/>
          <w:color w:val="002060"/>
          <w:sz w:val="24"/>
          <w:szCs w:val="24"/>
        </w:rPr>
      </w:pPr>
      <w:proofErr w:type="spellStart"/>
      <w:r w:rsidRPr="00B74BD7">
        <w:rPr>
          <w:rFonts w:cstheme="minorHAnsi"/>
          <w:color w:val="002060"/>
          <w:sz w:val="24"/>
          <w:szCs w:val="24"/>
        </w:rPr>
        <w:t>Maghizhni</w:t>
      </w:r>
      <w:proofErr w:type="spellEnd"/>
      <w:r w:rsidRPr="00B74BD7">
        <w:rPr>
          <w:rFonts w:cstheme="minorHAnsi"/>
          <w:color w:val="002060"/>
          <w:sz w:val="24"/>
          <w:szCs w:val="24"/>
        </w:rPr>
        <w:t xml:space="preserve"> </w:t>
      </w:r>
      <w:proofErr w:type="spellStart"/>
      <w:r w:rsidRPr="00B74BD7">
        <w:rPr>
          <w:rFonts w:cstheme="minorHAnsi"/>
          <w:color w:val="002060"/>
          <w:sz w:val="24"/>
          <w:szCs w:val="24"/>
        </w:rPr>
        <w:t>Panniam</w:t>
      </w:r>
      <w:proofErr w:type="spellEnd"/>
      <w:r w:rsidRPr="00B74BD7">
        <w:rPr>
          <w:rFonts w:cstheme="minorHAnsi"/>
          <w:color w:val="002060"/>
          <w:sz w:val="24"/>
          <w:szCs w:val="24"/>
        </w:rPr>
        <w:t xml:space="preserve"> 5B</w:t>
      </w:r>
    </w:p>
    <w:p w14:paraId="13D359A1" w14:textId="77777777" w:rsidR="000024CB" w:rsidRPr="00B74BD7" w:rsidRDefault="000024CB" w:rsidP="000024CB">
      <w:pPr>
        <w:pStyle w:val="font8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2060"/>
        </w:rPr>
      </w:pPr>
      <w:r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>2nd</w:t>
      </w:r>
      <w:r w:rsidR="00D71DAB"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 xml:space="preserve"> Position: Aravalli House (95</w:t>
      </w:r>
      <w:r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 xml:space="preserve"> Points)</w:t>
      </w:r>
    </w:p>
    <w:p w14:paraId="2E223ACC" w14:textId="77777777" w:rsidR="000024CB" w:rsidRPr="00B74BD7" w:rsidRDefault="000024CB" w:rsidP="000024CB">
      <w:pPr>
        <w:pStyle w:val="font8"/>
        <w:numPr>
          <w:ilvl w:val="1"/>
          <w:numId w:val="1"/>
        </w:numPr>
        <w:spacing w:before="0" w:beforeAutospacing="0" w:after="0" w:afterAutospacing="0"/>
        <w:ind w:left="0"/>
        <w:jc w:val="both"/>
        <w:textAlignment w:val="baseline"/>
        <w:rPr>
          <w:rFonts w:asciiTheme="minorHAnsi" w:hAnsiTheme="minorHAnsi" w:cstheme="minorHAnsi"/>
          <w:color w:val="002060"/>
        </w:rPr>
      </w:pPr>
      <w:r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>Participants:</w:t>
      </w:r>
    </w:p>
    <w:p w14:paraId="72367E9F" w14:textId="77777777" w:rsidR="00D71DAB" w:rsidRPr="00B74BD7" w:rsidRDefault="00D71DAB" w:rsidP="00D71DAB">
      <w:pPr>
        <w:pStyle w:val="font8"/>
        <w:spacing w:before="0" w:beforeAutospacing="0" w:after="0" w:afterAutospacing="0"/>
        <w:ind w:left="720"/>
        <w:jc w:val="both"/>
        <w:textAlignment w:val="baseline"/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</w:pPr>
      <w:r w:rsidRPr="00B74BD7">
        <w:rPr>
          <w:rFonts w:asciiTheme="minorHAnsi" w:hAnsiTheme="minorHAnsi" w:cstheme="minorHAnsi"/>
          <w:color w:val="002060"/>
        </w:rPr>
        <w:t>Nyrah George 5C</w:t>
      </w:r>
    </w:p>
    <w:p w14:paraId="2FA483C9" w14:textId="77777777" w:rsidR="00D71DAB" w:rsidRPr="00B74BD7" w:rsidRDefault="00D71DAB" w:rsidP="00D71DAB">
      <w:pPr>
        <w:pStyle w:val="ListParagraph"/>
        <w:rPr>
          <w:rFonts w:cstheme="minorHAnsi"/>
          <w:color w:val="002060"/>
          <w:sz w:val="24"/>
          <w:szCs w:val="24"/>
        </w:rPr>
      </w:pPr>
      <w:r w:rsidRPr="00B74BD7">
        <w:rPr>
          <w:rFonts w:cstheme="minorHAnsi"/>
          <w:color w:val="002060"/>
          <w:sz w:val="24"/>
          <w:szCs w:val="24"/>
        </w:rPr>
        <w:t>Mithran NaveenKumar 5B</w:t>
      </w:r>
    </w:p>
    <w:p w14:paraId="556090C2" w14:textId="77777777" w:rsidR="00D71DAB" w:rsidRPr="00B74BD7" w:rsidRDefault="00D71DAB" w:rsidP="00D71DAB">
      <w:pPr>
        <w:pStyle w:val="ListParagraph"/>
        <w:rPr>
          <w:rFonts w:cstheme="minorHAnsi"/>
          <w:color w:val="002060"/>
          <w:sz w:val="24"/>
          <w:szCs w:val="24"/>
        </w:rPr>
      </w:pPr>
      <w:r w:rsidRPr="00B74BD7">
        <w:rPr>
          <w:rFonts w:cstheme="minorHAnsi"/>
          <w:color w:val="002060"/>
          <w:sz w:val="24"/>
          <w:szCs w:val="24"/>
        </w:rPr>
        <w:t xml:space="preserve">S </w:t>
      </w:r>
      <w:proofErr w:type="spellStart"/>
      <w:r w:rsidRPr="00B74BD7">
        <w:rPr>
          <w:rFonts w:cstheme="minorHAnsi"/>
          <w:color w:val="002060"/>
          <w:sz w:val="24"/>
          <w:szCs w:val="24"/>
        </w:rPr>
        <w:t>Krishnaprasath</w:t>
      </w:r>
      <w:proofErr w:type="spellEnd"/>
      <w:r w:rsidRPr="00B74BD7">
        <w:rPr>
          <w:rFonts w:cstheme="minorHAnsi"/>
          <w:color w:val="002060"/>
          <w:sz w:val="24"/>
          <w:szCs w:val="24"/>
        </w:rPr>
        <w:t xml:space="preserve"> 5B</w:t>
      </w:r>
    </w:p>
    <w:p w14:paraId="749E3B0A" w14:textId="77777777" w:rsidR="00D71DAB" w:rsidRPr="00B74BD7" w:rsidRDefault="00D71DAB" w:rsidP="00D71DAB">
      <w:pPr>
        <w:pStyle w:val="ListParagraph"/>
        <w:rPr>
          <w:rFonts w:cstheme="minorHAnsi"/>
          <w:color w:val="002060"/>
          <w:sz w:val="24"/>
          <w:szCs w:val="24"/>
        </w:rPr>
      </w:pPr>
      <w:r w:rsidRPr="00B74BD7">
        <w:rPr>
          <w:rFonts w:cstheme="minorHAnsi"/>
          <w:color w:val="002060"/>
          <w:sz w:val="24"/>
          <w:szCs w:val="24"/>
        </w:rPr>
        <w:t>S Kayal 5C</w:t>
      </w:r>
    </w:p>
    <w:p w14:paraId="754BE34B" w14:textId="77777777" w:rsidR="000024CB" w:rsidRPr="00B74BD7" w:rsidRDefault="000024CB" w:rsidP="000024CB">
      <w:pPr>
        <w:pStyle w:val="font8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2060"/>
        </w:rPr>
      </w:pPr>
      <w:r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 xml:space="preserve">3rd Position: </w:t>
      </w:r>
      <w:r w:rsidR="00D71DAB"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>Vindhya House (90</w:t>
      </w:r>
      <w:r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 xml:space="preserve"> Points)</w:t>
      </w:r>
    </w:p>
    <w:p w14:paraId="7B5BAD67" w14:textId="77777777" w:rsidR="000024CB" w:rsidRPr="00B74BD7" w:rsidRDefault="000024CB" w:rsidP="000024CB">
      <w:pPr>
        <w:pStyle w:val="font8"/>
        <w:numPr>
          <w:ilvl w:val="1"/>
          <w:numId w:val="1"/>
        </w:numPr>
        <w:spacing w:before="0" w:beforeAutospacing="0" w:after="0" w:afterAutospacing="0"/>
        <w:ind w:left="0"/>
        <w:jc w:val="both"/>
        <w:textAlignment w:val="baseline"/>
        <w:rPr>
          <w:rFonts w:asciiTheme="minorHAnsi" w:hAnsiTheme="minorHAnsi" w:cstheme="minorHAnsi"/>
          <w:color w:val="002060"/>
        </w:rPr>
      </w:pPr>
      <w:r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>Participants:</w:t>
      </w:r>
    </w:p>
    <w:p w14:paraId="07183DAF" w14:textId="77777777" w:rsidR="00D71DAB" w:rsidRPr="00B74BD7" w:rsidRDefault="00D71DAB" w:rsidP="00D71DAB">
      <w:pPr>
        <w:pStyle w:val="font8"/>
        <w:spacing w:before="0" w:beforeAutospacing="0" w:after="0" w:afterAutospacing="0"/>
        <w:ind w:left="720"/>
        <w:jc w:val="both"/>
        <w:textAlignment w:val="baseline"/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</w:pPr>
      <w:r w:rsidRPr="00B74BD7">
        <w:rPr>
          <w:rFonts w:asciiTheme="minorHAnsi" w:hAnsiTheme="minorHAnsi" w:cstheme="minorHAnsi"/>
          <w:color w:val="002060"/>
        </w:rPr>
        <w:t>Vasudha Singh 5C</w:t>
      </w:r>
    </w:p>
    <w:p w14:paraId="48032064" w14:textId="77777777" w:rsidR="00D71DAB" w:rsidRPr="00B74BD7" w:rsidRDefault="00D71DAB" w:rsidP="00D71DAB">
      <w:pPr>
        <w:pStyle w:val="ListParagraph"/>
        <w:rPr>
          <w:rFonts w:cstheme="minorHAnsi"/>
          <w:color w:val="002060"/>
          <w:sz w:val="24"/>
          <w:szCs w:val="24"/>
        </w:rPr>
      </w:pPr>
      <w:r w:rsidRPr="00B74BD7">
        <w:rPr>
          <w:rFonts w:cstheme="minorHAnsi"/>
          <w:color w:val="002060"/>
          <w:sz w:val="24"/>
          <w:szCs w:val="24"/>
        </w:rPr>
        <w:t>Mithran K 5A</w:t>
      </w:r>
    </w:p>
    <w:p w14:paraId="3AFE708C" w14:textId="77777777" w:rsidR="00D71DAB" w:rsidRPr="00B74BD7" w:rsidRDefault="00D71DAB" w:rsidP="00D71DAB">
      <w:pPr>
        <w:pStyle w:val="ListParagraph"/>
        <w:rPr>
          <w:rFonts w:cstheme="minorHAnsi"/>
          <w:color w:val="002060"/>
          <w:sz w:val="24"/>
          <w:szCs w:val="24"/>
        </w:rPr>
      </w:pPr>
      <w:r w:rsidRPr="00B74BD7">
        <w:rPr>
          <w:rFonts w:cstheme="minorHAnsi"/>
          <w:color w:val="002060"/>
          <w:sz w:val="24"/>
          <w:szCs w:val="24"/>
        </w:rPr>
        <w:t>RK Sidharth 5C</w:t>
      </w:r>
    </w:p>
    <w:p w14:paraId="4E308AFE" w14:textId="77777777" w:rsidR="00D71DAB" w:rsidRPr="00B74BD7" w:rsidRDefault="00D71DAB" w:rsidP="00D71DAB">
      <w:pPr>
        <w:pStyle w:val="ListParagraph"/>
        <w:rPr>
          <w:rFonts w:cstheme="minorHAnsi"/>
          <w:color w:val="002060"/>
          <w:sz w:val="24"/>
          <w:szCs w:val="24"/>
        </w:rPr>
      </w:pPr>
      <w:r w:rsidRPr="00B74BD7">
        <w:rPr>
          <w:rFonts w:cstheme="minorHAnsi"/>
          <w:color w:val="002060"/>
          <w:sz w:val="24"/>
          <w:szCs w:val="24"/>
        </w:rPr>
        <w:t>Ameya Mahvish Suri 5C</w:t>
      </w:r>
    </w:p>
    <w:p w14:paraId="37510DD6" w14:textId="77777777" w:rsidR="000024CB" w:rsidRPr="00B74BD7" w:rsidRDefault="000024CB" w:rsidP="000024CB">
      <w:pPr>
        <w:pStyle w:val="font8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2060"/>
        </w:rPr>
      </w:pPr>
      <w:r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 xml:space="preserve">4th Position: </w:t>
      </w:r>
      <w:r w:rsidR="00D71DAB"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>Sumeru House (4</w:t>
      </w:r>
      <w:r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>0 Points)</w:t>
      </w:r>
    </w:p>
    <w:p w14:paraId="3B8CA33C" w14:textId="77777777" w:rsidR="000024CB" w:rsidRPr="00B74BD7" w:rsidRDefault="000024CB" w:rsidP="000024CB">
      <w:pPr>
        <w:pStyle w:val="font8"/>
        <w:numPr>
          <w:ilvl w:val="1"/>
          <w:numId w:val="1"/>
        </w:numPr>
        <w:spacing w:before="0" w:beforeAutospacing="0" w:after="0" w:afterAutospacing="0"/>
        <w:ind w:left="0"/>
        <w:jc w:val="both"/>
        <w:textAlignment w:val="baseline"/>
        <w:rPr>
          <w:rFonts w:asciiTheme="minorHAnsi" w:hAnsiTheme="minorHAnsi" w:cstheme="minorHAnsi"/>
          <w:color w:val="002060"/>
        </w:rPr>
      </w:pPr>
      <w:r w:rsidRPr="00B74BD7">
        <w:rPr>
          <w:rStyle w:val="wixui-rich-texttext"/>
          <w:rFonts w:asciiTheme="minorHAnsi" w:hAnsiTheme="minorHAnsi" w:cstheme="minorHAnsi"/>
          <w:b/>
          <w:bCs/>
          <w:color w:val="002060"/>
          <w:bdr w:val="none" w:sz="0" w:space="0" w:color="auto" w:frame="1"/>
        </w:rPr>
        <w:t>Participants:</w:t>
      </w:r>
    </w:p>
    <w:p w14:paraId="1D5EFC22" w14:textId="77777777" w:rsidR="00D71DAB" w:rsidRPr="00B74BD7" w:rsidRDefault="00D71DAB" w:rsidP="00D71DAB">
      <w:pPr>
        <w:pStyle w:val="font8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color w:val="002060"/>
        </w:rPr>
      </w:pPr>
      <w:r w:rsidRPr="00B74BD7">
        <w:rPr>
          <w:rFonts w:asciiTheme="minorHAnsi" w:hAnsiTheme="minorHAnsi" w:cstheme="minorHAnsi"/>
          <w:color w:val="002060"/>
        </w:rPr>
        <w:t>S Nisha 5C</w:t>
      </w:r>
      <w:r w:rsidRPr="00B74BD7">
        <w:rPr>
          <w:rStyle w:val="SubtitleChar"/>
          <w:rFonts w:asciiTheme="minorHAnsi" w:hAnsiTheme="minorHAnsi" w:cstheme="minorHAnsi"/>
          <w:color w:val="002060"/>
          <w:bdr w:val="none" w:sz="0" w:space="0" w:color="auto" w:frame="1"/>
        </w:rPr>
        <w:t xml:space="preserve"> </w:t>
      </w:r>
      <w:r w:rsidRPr="00B74BD7">
        <w:rPr>
          <w:rStyle w:val="wixguard"/>
          <w:rFonts w:asciiTheme="minorHAnsi" w:hAnsiTheme="minorHAnsi" w:cstheme="minorHAnsi"/>
          <w:color w:val="002060"/>
          <w:bdr w:val="none" w:sz="0" w:space="0" w:color="auto" w:frame="1"/>
        </w:rPr>
        <w:t>​</w:t>
      </w:r>
    </w:p>
    <w:p w14:paraId="5FFB54D4" w14:textId="77777777" w:rsidR="00D71DAB" w:rsidRPr="00B74BD7" w:rsidRDefault="00D71DAB" w:rsidP="00D71DAB">
      <w:pPr>
        <w:pStyle w:val="ListParagraph"/>
        <w:rPr>
          <w:rFonts w:cstheme="minorHAnsi"/>
          <w:color w:val="002060"/>
          <w:sz w:val="24"/>
          <w:szCs w:val="24"/>
        </w:rPr>
      </w:pPr>
      <w:r w:rsidRPr="00B74BD7">
        <w:rPr>
          <w:rFonts w:cstheme="minorHAnsi"/>
          <w:color w:val="002060"/>
          <w:sz w:val="24"/>
          <w:szCs w:val="24"/>
        </w:rPr>
        <w:t>Atharva S Dutta 5A</w:t>
      </w:r>
    </w:p>
    <w:p w14:paraId="47F236DC" w14:textId="77777777" w:rsidR="00D71DAB" w:rsidRPr="00B74BD7" w:rsidRDefault="00D71DAB" w:rsidP="00D71DAB">
      <w:pPr>
        <w:pStyle w:val="ListParagraph"/>
        <w:rPr>
          <w:rFonts w:cstheme="minorHAnsi"/>
          <w:color w:val="002060"/>
          <w:sz w:val="24"/>
          <w:szCs w:val="24"/>
        </w:rPr>
      </w:pPr>
      <w:r w:rsidRPr="00B74BD7">
        <w:rPr>
          <w:rFonts w:cstheme="minorHAnsi"/>
          <w:color w:val="002060"/>
          <w:sz w:val="24"/>
          <w:szCs w:val="24"/>
        </w:rPr>
        <w:t>M Pratik 5C</w:t>
      </w:r>
    </w:p>
    <w:p w14:paraId="322F7AB4" w14:textId="77777777" w:rsidR="00D71DAB" w:rsidRPr="00B74BD7" w:rsidRDefault="00D71DAB" w:rsidP="00D71DAB">
      <w:pPr>
        <w:pStyle w:val="ListParagraph"/>
        <w:rPr>
          <w:rFonts w:cstheme="minorHAnsi"/>
          <w:color w:val="002060"/>
          <w:sz w:val="24"/>
          <w:szCs w:val="24"/>
        </w:rPr>
      </w:pPr>
      <w:r w:rsidRPr="00B74BD7">
        <w:rPr>
          <w:rFonts w:cstheme="minorHAnsi"/>
          <w:color w:val="002060"/>
          <w:sz w:val="24"/>
          <w:szCs w:val="24"/>
        </w:rPr>
        <w:t>Yashvi Agarwal 5A</w:t>
      </w:r>
    </w:p>
    <w:p w14:paraId="62830AA1" w14:textId="77777777" w:rsidR="000024CB" w:rsidRPr="00B74BD7" w:rsidRDefault="000024CB" w:rsidP="000024CB">
      <w:pPr>
        <w:pStyle w:val="font8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2060"/>
        </w:rPr>
      </w:pPr>
      <w:r w:rsidRPr="00B74BD7">
        <w:rPr>
          <w:rFonts w:asciiTheme="minorHAnsi" w:hAnsiTheme="minorHAnsi" w:cstheme="minorHAnsi"/>
          <w:color w:val="002060"/>
        </w:rPr>
        <w:t>The event concluded with applause for all participants and recognition of their dedication and effort.</w:t>
      </w:r>
    </w:p>
    <w:p w14:paraId="583BA804" w14:textId="77777777" w:rsidR="000024CB" w:rsidRPr="001F123A" w:rsidRDefault="000024CB" w:rsidP="000024CB">
      <w:pPr>
        <w:rPr>
          <w:sz w:val="24"/>
          <w:szCs w:val="24"/>
        </w:rPr>
      </w:pPr>
    </w:p>
    <w:p w14:paraId="03A98004" w14:textId="77777777" w:rsidR="00EF6F8E" w:rsidRDefault="00EF6F8E"/>
    <w:sectPr w:rsidR="00EF6F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9F284A"/>
    <w:multiLevelType w:val="hybridMultilevel"/>
    <w:tmpl w:val="A67C4B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BB6014"/>
    <w:multiLevelType w:val="hybridMultilevel"/>
    <w:tmpl w:val="37DA36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540A5E"/>
    <w:multiLevelType w:val="hybridMultilevel"/>
    <w:tmpl w:val="B00AF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281410"/>
    <w:multiLevelType w:val="multilevel"/>
    <w:tmpl w:val="D78A5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0F01C7"/>
    <w:multiLevelType w:val="hybridMultilevel"/>
    <w:tmpl w:val="DA14ED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5C6965"/>
    <w:multiLevelType w:val="hybridMultilevel"/>
    <w:tmpl w:val="E5741B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7586973">
    <w:abstractNumId w:val="3"/>
  </w:num>
  <w:num w:numId="2" w16cid:durableId="1024675027">
    <w:abstractNumId w:val="1"/>
  </w:num>
  <w:num w:numId="3" w16cid:durableId="1909076614">
    <w:abstractNumId w:val="5"/>
  </w:num>
  <w:num w:numId="4" w16cid:durableId="106195276">
    <w:abstractNumId w:val="4"/>
  </w:num>
  <w:num w:numId="5" w16cid:durableId="92090947">
    <w:abstractNumId w:val="0"/>
  </w:num>
  <w:num w:numId="6" w16cid:durableId="17753247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wMLQwt7C0MDIwMjFU0lEKTi0uzszPAykwrAUAeA3GICwAAAA="/>
  </w:docVars>
  <w:rsids>
    <w:rsidRoot w:val="000024CB"/>
    <w:rsid w:val="000024CB"/>
    <w:rsid w:val="0063032B"/>
    <w:rsid w:val="00B74BD7"/>
    <w:rsid w:val="00D71DAB"/>
    <w:rsid w:val="00E57214"/>
    <w:rsid w:val="00E57B69"/>
    <w:rsid w:val="00EF6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22441"/>
  <w15:chartTrackingRefBased/>
  <w15:docId w15:val="{41953025-703D-496D-971E-2F1465935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4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0024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wixui-rich-texttext">
    <w:name w:val="wixui-rich-text__text"/>
    <w:basedOn w:val="DefaultParagraphFont"/>
    <w:rsid w:val="000024CB"/>
  </w:style>
  <w:style w:type="character" w:customStyle="1" w:styleId="wixguard">
    <w:name w:val="wixguard"/>
    <w:basedOn w:val="DefaultParagraphFont"/>
    <w:rsid w:val="000024CB"/>
  </w:style>
  <w:style w:type="paragraph" w:customStyle="1" w:styleId="Style1">
    <w:name w:val="Style1"/>
    <w:basedOn w:val="Subtitle"/>
    <w:qFormat/>
    <w:rsid w:val="00D71DAB"/>
  </w:style>
  <w:style w:type="paragraph" w:styleId="ListParagraph">
    <w:name w:val="List Paragraph"/>
    <w:basedOn w:val="Normal"/>
    <w:uiPriority w:val="34"/>
    <w:qFormat/>
    <w:rsid w:val="00D71DA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71D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1DAB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5</Words>
  <Characters>555</Characters>
  <Application>Microsoft Office Word</Application>
  <DocSecurity>0</DocSecurity>
  <Lines>31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PAL S</dc:creator>
  <cp:keywords/>
  <dc:description/>
  <cp:lastModifiedBy>Krishna Kumar</cp:lastModifiedBy>
  <cp:revision>5</cp:revision>
  <dcterms:created xsi:type="dcterms:W3CDTF">2026-02-06T06:08:00Z</dcterms:created>
  <dcterms:modified xsi:type="dcterms:W3CDTF">2026-03-03T08:58:00Z</dcterms:modified>
</cp:coreProperties>
</file>